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FA675" w14:textId="77777777" w:rsidR="00704FE2" w:rsidRPr="00441F27" w:rsidRDefault="00704FE2" w:rsidP="00704FE2">
      <w:pPr>
        <w:ind w:left="357" w:hanging="357"/>
        <w:jc w:val="both"/>
        <w:rPr>
          <w:rFonts w:ascii="Tahoma" w:hAnsi="Tahoma" w:cs="Tahoma"/>
          <w:sz w:val="24"/>
          <w:szCs w:val="24"/>
        </w:rPr>
      </w:pPr>
      <w:r w:rsidRPr="00441F27">
        <w:rPr>
          <w:rFonts w:ascii="Tahoma" w:hAnsi="Tahoma" w:cs="Tahoma"/>
          <w:sz w:val="24"/>
          <w:szCs w:val="24"/>
        </w:rPr>
        <w:t xml:space="preserve">Letter inviting employee to investigatory interview   </w:t>
      </w:r>
    </w:p>
    <w:p w14:paraId="7EB1875B" w14:textId="77777777" w:rsidR="00704FE2" w:rsidRPr="00441F27" w:rsidRDefault="00704FE2" w:rsidP="00704FE2">
      <w:pPr>
        <w:pStyle w:val="Headedpaper"/>
        <w:rPr>
          <w:rFonts w:ascii="Tahoma" w:hAnsi="Tahoma" w:cs="Tahoma"/>
          <w:color w:val="auto"/>
          <w:sz w:val="24"/>
          <w:szCs w:val="24"/>
        </w:rPr>
      </w:pPr>
      <w:r w:rsidRPr="00441F27">
        <w:rPr>
          <w:rFonts w:ascii="Tahoma" w:hAnsi="Tahoma" w:cs="Tahoma"/>
          <w:color w:val="auto"/>
          <w:sz w:val="24"/>
          <w:szCs w:val="24"/>
        </w:rPr>
        <w:t>[On headed notepaper]</w:t>
      </w:r>
    </w:p>
    <w:p w14:paraId="7BA29861" w14:textId="77777777" w:rsidR="00704FE2" w:rsidRPr="00441F27" w:rsidRDefault="00704FE2" w:rsidP="00704FE2">
      <w:pPr>
        <w:pStyle w:val="Letterdetails"/>
        <w:rPr>
          <w:rFonts w:ascii="Tahoma" w:hAnsi="Tahoma" w:cs="Tahoma"/>
          <w:color w:val="auto"/>
          <w:sz w:val="24"/>
          <w:szCs w:val="24"/>
        </w:rPr>
      </w:pPr>
      <w:r w:rsidRPr="00441F27">
        <w:rPr>
          <w:rFonts w:ascii="Tahoma" w:hAnsi="Tahoma" w:cs="Tahoma"/>
          <w:color w:val="auto"/>
          <w:sz w:val="24"/>
          <w:szCs w:val="24"/>
        </w:rPr>
        <w:t>[Employee name]</w:t>
      </w:r>
    </w:p>
    <w:p w14:paraId="27BCB7DA" w14:textId="77777777" w:rsidR="00704FE2" w:rsidRPr="00441F27" w:rsidRDefault="00704FE2" w:rsidP="00704FE2">
      <w:pPr>
        <w:pStyle w:val="Letterdetails"/>
        <w:rPr>
          <w:rFonts w:ascii="Tahoma" w:hAnsi="Tahoma" w:cs="Tahoma"/>
          <w:color w:val="auto"/>
          <w:sz w:val="24"/>
          <w:szCs w:val="24"/>
        </w:rPr>
      </w:pPr>
      <w:r w:rsidRPr="00441F27">
        <w:rPr>
          <w:rFonts w:ascii="Tahoma" w:hAnsi="Tahoma" w:cs="Tahoma"/>
          <w:color w:val="auto"/>
          <w:sz w:val="24"/>
          <w:szCs w:val="24"/>
        </w:rPr>
        <w:t>[Address]</w:t>
      </w:r>
    </w:p>
    <w:p w14:paraId="0DE5EE5B" w14:textId="77777777" w:rsidR="00704FE2" w:rsidRPr="00441F27" w:rsidRDefault="00704FE2" w:rsidP="00704FE2">
      <w:pPr>
        <w:pStyle w:val="Letterdetails"/>
        <w:rPr>
          <w:rFonts w:ascii="Tahoma" w:hAnsi="Tahoma" w:cs="Tahoma"/>
          <w:color w:val="auto"/>
          <w:sz w:val="24"/>
          <w:szCs w:val="24"/>
        </w:rPr>
      </w:pPr>
      <w:r w:rsidRPr="00441F27">
        <w:rPr>
          <w:rFonts w:ascii="Tahoma" w:hAnsi="Tahoma" w:cs="Tahoma"/>
          <w:color w:val="auto"/>
          <w:sz w:val="24"/>
          <w:szCs w:val="24"/>
        </w:rPr>
        <w:t>[Date]</w:t>
      </w:r>
    </w:p>
    <w:p w14:paraId="48F5C976" w14:textId="77777777" w:rsidR="00704FE2" w:rsidRPr="00441F27" w:rsidRDefault="00704FE2" w:rsidP="00704FE2">
      <w:pPr>
        <w:pStyle w:val="Letterdetails"/>
        <w:rPr>
          <w:rFonts w:ascii="Tahoma" w:hAnsi="Tahoma" w:cs="Tahoma"/>
          <w:color w:val="auto"/>
          <w:sz w:val="24"/>
          <w:szCs w:val="24"/>
        </w:rPr>
      </w:pPr>
    </w:p>
    <w:p w14:paraId="183E9ABF" w14:textId="77777777" w:rsidR="00704FE2" w:rsidRPr="00441F27" w:rsidRDefault="00704FE2" w:rsidP="00704FE2">
      <w:pPr>
        <w:pStyle w:val="Letterdetails"/>
        <w:rPr>
          <w:rFonts w:ascii="Tahoma" w:hAnsi="Tahoma" w:cs="Tahoma"/>
          <w:color w:val="auto"/>
          <w:sz w:val="24"/>
          <w:szCs w:val="24"/>
        </w:rPr>
      </w:pPr>
      <w:r w:rsidRPr="00441F27">
        <w:rPr>
          <w:rFonts w:ascii="Tahoma" w:hAnsi="Tahoma" w:cs="Tahoma"/>
          <w:color w:val="auto"/>
          <w:sz w:val="24"/>
          <w:szCs w:val="24"/>
        </w:rPr>
        <w:t>Dear [Employee name]</w:t>
      </w:r>
    </w:p>
    <w:p w14:paraId="34C353ED" w14:textId="77777777" w:rsidR="00704FE2" w:rsidRPr="00441F27" w:rsidRDefault="00704FE2" w:rsidP="00704FE2">
      <w:pPr>
        <w:pStyle w:val="Letterboldintro"/>
        <w:rPr>
          <w:rFonts w:ascii="Tahoma" w:hAnsi="Tahoma" w:cs="Tahoma"/>
          <w:color w:val="auto"/>
          <w:sz w:val="24"/>
          <w:szCs w:val="24"/>
        </w:rPr>
      </w:pPr>
      <w:r w:rsidRPr="00441F27">
        <w:rPr>
          <w:rFonts w:ascii="Tahoma" w:hAnsi="Tahoma" w:cs="Tahoma"/>
          <w:color w:val="auto"/>
          <w:sz w:val="24"/>
          <w:szCs w:val="24"/>
        </w:rPr>
        <w:t xml:space="preserve">Notification of investigatory interview </w:t>
      </w:r>
    </w:p>
    <w:p w14:paraId="447769F6"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I am writing to inform you that the company has decided it is necessary to conduct an investigation into the following allegation of misconduct:</w:t>
      </w:r>
    </w:p>
    <w:p w14:paraId="3428EB6B" w14:textId="77777777" w:rsidR="00704FE2" w:rsidRPr="00441F27" w:rsidRDefault="00704FE2" w:rsidP="00704FE2">
      <w:pPr>
        <w:pStyle w:val="Letterbullet"/>
        <w:rPr>
          <w:rFonts w:ascii="Tahoma" w:hAnsi="Tahoma" w:cs="Tahoma"/>
          <w:color w:val="auto"/>
          <w:sz w:val="24"/>
          <w:szCs w:val="24"/>
        </w:rPr>
      </w:pPr>
      <w:r w:rsidRPr="00441F27">
        <w:rPr>
          <w:rFonts w:ascii="Tahoma" w:hAnsi="Tahoma" w:cs="Tahoma"/>
          <w:color w:val="auto"/>
          <w:sz w:val="24"/>
          <w:szCs w:val="24"/>
        </w:rPr>
        <w:t>[Summarise details of each issue being investigated in bullet points]</w:t>
      </w:r>
    </w:p>
    <w:p w14:paraId="20DC34AD"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 xml:space="preserve">The aim of the investigation is to establish the facts of the matter by gathering as much relevant facts and information as possible. It is currently expected that the investigation will be completed by [day, month] or as soon as reasonably possible. </w:t>
      </w:r>
    </w:p>
    <w:p w14:paraId="3ADD8B4B"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 xml:space="preserve">You are required to attend an investigation meeting on [date of the meeting] at [time of the meeting] at [location of the meeting]. </w:t>
      </w:r>
    </w:p>
    <w:p w14:paraId="603589CC"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In attendance at the meeting will be [name of investigating manager] and [name of note-taker], who will be present to take notes. Please bring with you any information that you think might be useful to the investigation.</w:t>
      </w:r>
    </w:p>
    <w:p w14:paraId="00F430E1"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 xml:space="preserve">Once the investigation has been completed, you will be informed in writing of its outcome. If it is found that there is a case to answer, you will be invited to attend a formal disciplinary hearing.  </w:t>
      </w:r>
    </w:p>
    <w:p w14:paraId="3303CC14"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In the meantime, should you have any information that might be of assistance to the investigation or wish to discuss anything, please do not hesitate to contact [name of investigator/line manager/HR department]. Their contact details are [telephone number, email address].</w:t>
      </w:r>
    </w:p>
    <w:p w14:paraId="33B8F8C7"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 xml:space="preserve">To ensure that the investigation can be conducted as fairly as possible we request that you keep the matter confidential. Any breach of confidentiality may be considered to be a disciplinary matter. </w:t>
      </w:r>
    </w:p>
    <w:p w14:paraId="5A2CC3A5" w14:textId="77777777" w:rsidR="00704FE2" w:rsidRPr="00441F27" w:rsidRDefault="00704FE2" w:rsidP="00704FE2">
      <w:pPr>
        <w:pStyle w:val="Lettertext"/>
        <w:rPr>
          <w:rFonts w:ascii="Tahoma" w:hAnsi="Tahoma" w:cs="Tahoma"/>
          <w:color w:val="auto"/>
          <w:sz w:val="24"/>
          <w:szCs w:val="24"/>
        </w:rPr>
      </w:pPr>
      <w:r w:rsidRPr="00441F27">
        <w:rPr>
          <w:rFonts w:ascii="Tahoma" w:hAnsi="Tahoma" w:cs="Tahoma"/>
          <w:color w:val="auto"/>
          <w:sz w:val="24"/>
          <w:szCs w:val="24"/>
        </w:rPr>
        <w:t>Yours sincerely</w:t>
      </w:r>
    </w:p>
    <w:p w14:paraId="618D5125" w14:textId="77777777" w:rsidR="004742F6" w:rsidRPr="00441F27" w:rsidRDefault="004742F6">
      <w:pPr>
        <w:rPr>
          <w:rFonts w:ascii="Tahoma" w:hAnsi="Tahoma" w:cs="Tahoma"/>
          <w:sz w:val="24"/>
          <w:szCs w:val="24"/>
        </w:rPr>
      </w:pPr>
    </w:p>
    <w:sectPr w:rsidR="004742F6" w:rsidRPr="00441F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AIG Futura Book">
    <w:altName w:val="Calibri"/>
    <w:charset w:val="00"/>
    <w:family w:val="auto"/>
    <w:pitch w:val="variable"/>
    <w:sig w:usb0="00000003" w:usb1="00000000" w:usb2="00000000" w:usb3="00000000" w:csb0="00000001" w:csb1="00000000"/>
  </w:font>
  <w:font w:name="AIG Futura Heavy">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343"/>
    <w:multiLevelType w:val="hybridMultilevel"/>
    <w:tmpl w:val="B0DA0CE4"/>
    <w:lvl w:ilvl="0" w:tplc="F8E29F08">
      <w:start w:val="1"/>
      <w:numFmt w:val="bullet"/>
      <w:pStyle w:val="Bullets"/>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504C9"/>
    <w:multiLevelType w:val="hybridMultilevel"/>
    <w:tmpl w:val="A5AC3518"/>
    <w:lvl w:ilvl="0" w:tplc="4000AF2A">
      <w:start w:val="1"/>
      <w:numFmt w:val="decimal"/>
      <w:pStyle w:val="ListParagraph"/>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F905ED"/>
    <w:multiLevelType w:val="hybridMultilevel"/>
    <w:tmpl w:val="867238AC"/>
    <w:lvl w:ilvl="0" w:tplc="E8DCFD9E">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K0NDM2NjYwtTRR0lEKTi0uzszPAykwrAUAF8BtUywAAAA="/>
  </w:docVars>
  <w:rsids>
    <w:rsidRoot w:val="00704FE2"/>
    <w:rsid w:val="00441F27"/>
    <w:rsid w:val="004742F6"/>
    <w:rsid w:val="00704FE2"/>
    <w:rsid w:val="008706D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FE2"/>
  <w15:chartTrackingRefBased/>
  <w15:docId w15:val="{E9F6CF99-6CD5-4425-83A7-6BE177687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FE2"/>
    <w:pPr>
      <w:numPr>
        <w:numId w:val="3"/>
      </w:numPr>
      <w:spacing w:before="240" w:line="240" w:lineRule="auto"/>
      <w:ind w:left="357" w:hanging="357"/>
      <w:contextualSpacing/>
      <w:outlineLvl w:val="0"/>
    </w:pPr>
    <w:rPr>
      <w:rFonts w:ascii="AIG Futura Book" w:hAnsi="AIG Futura Book" w:cs="Arial"/>
      <w:color w:val="00B0F0"/>
      <w:spacing w:val="4"/>
      <w:sz w:val="28"/>
      <w:szCs w:val="28"/>
      <w:lang w:val="en-GB"/>
    </w:rPr>
  </w:style>
  <w:style w:type="paragraph" w:customStyle="1" w:styleId="Bullets">
    <w:name w:val="Bullets"/>
    <w:basedOn w:val="Normal"/>
    <w:rsid w:val="00704FE2"/>
    <w:pPr>
      <w:numPr>
        <w:numId w:val="1"/>
      </w:numPr>
      <w:spacing w:after="60" w:line="260" w:lineRule="exact"/>
      <w:ind w:left="284" w:hanging="284"/>
    </w:pPr>
    <w:rPr>
      <w:rFonts w:ascii="AIG Futura Book" w:eastAsia="Calibri" w:hAnsi="AIG Futura Book" w:cs="Arial"/>
      <w:color w:val="808080"/>
      <w:sz w:val="20"/>
      <w:lang w:val="en-GB" w:eastAsia="en-GB"/>
    </w:rPr>
  </w:style>
  <w:style w:type="paragraph" w:customStyle="1" w:styleId="Lettertext">
    <w:name w:val="Letter text"/>
    <w:basedOn w:val="Normal"/>
    <w:rsid w:val="00704FE2"/>
    <w:pPr>
      <w:spacing w:after="180" w:line="300" w:lineRule="exact"/>
    </w:pPr>
    <w:rPr>
      <w:rFonts w:ascii="Arial" w:eastAsia="Times New Roman" w:hAnsi="Arial" w:cs="Arial"/>
      <w:color w:val="808080" w:themeColor="background1" w:themeShade="80"/>
      <w:sz w:val="20"/>
      <w:szCs w:val="19"/>
      <w:lang w:val="en-GB" w:eastAsia="en-GB"/>
    </w:rPr>
  </w:style>
  <w:style w:type="paragraph" w:customStyle="1" w:styleId="Letterbullet">
    <w:name w:val="Letter bullet"/>
    <w:basedOn w:val="Bullets"/>
    <w:rsid w:val="00704FE2"/>
    <w:pPr>
      <w:spacing w:after="180" w:line="300" w:lineRule="exact"/>
      <w:ind w:left="851"/>
    </w:pPr>
    <w:rPr>
      <w:rFonts w:ascii="Arial" w:hAnsi="Arial"/>
    </w:rPr>
  </w:style>
  <w:style w:type="paragraph" w:customStyle="1" w:styleId="Letterdetails">
    <w:name w:val="Letter details"/>
    <w:basedOn w:val="Lettertext"/>
    <w:rsid w:val="00704FE2"/>
    <w:pPr>
      <w:spacing w:after="120"/>
    </w:pPr>
  </w:style>
  <w:style w:type="paragraph" w:customStyle="1" w:styleId="Letterboldintro">
    <w:name w:val="Letter bold intro"/>
    <w:basedOn w:val="Normal"/>
    <w:rsid w:val="00704FE2"/>
    <w:pPr>
      <w:spacing w:before="360" w:after="240" w:line="288" w:lineRule="auto"/>
    </w:pPr>
    <w:rPr>
      <w:rFonts w:ascii="Arial" w:eastAsia="Times New Roman" w:hAnsi="Arial" w:cs="Arial"/>
      <w:b/>
      <w:color w:val="808080" w:themeColor="background1" w:themeShade="80"/>
      <w:szCs w:val="19"/>
      <w:lang w:val="en-GB" w:eastAsia="en-GB"/>
    </w:rPr>
  </w:style>
  <w:style w:type="paragraph" w:customStyle="1" w:styleId="Headedpaper">
    <w:name w:val="Headed paper"/>
    <w:basedOn w:val="Letterdetails"/>
    <w:rsid w:val="00704FE2"/>
    <w:pPr>
      <w:spacing w:after="360"/>
      <w:jc w:val="center"/>
    </w:pPr>
    <w:rPr>
      <w:rFonts w:ascii="AIG Futura Heavy" w:hAnsi="AIG Futura Heavy"/>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1</Words>
  <Characters>1434</Characters>
  <Application>Microsoft Office Word</Application>
  <DocSecurity>0</DocSecurity>
  <Lines>11</Lines>
  <Paragraphs>3</Paragraphs>
  <ScaleCrop>false</ScaleCrop>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19-09-26T15:39:00Z</dcterms:created>
  <dcterms:modified xsi:type="dcterms:W3CDTF">2020-04-16T12:03:00Z</dcterms:modified>
</cp:coreProperties>
</file>